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CEB42" w14:textId="7310D1FE" w:rsidR="00D740F0" w:rsidRPr="00114D24" w:rsidRDefault="00F15937">
      <w:r w:rsidRPr="00114D24">
        <w:t>gynecologist</w:t>
      </w:r>
      <w:r w:rsidR="00D740F0" w:rsidRPr="00114D24">
        <w:t xml:space="preserve"> near me.</w:t>
      </w:r>
      <w:r w:rsidR="008068EF" w:rsidRPr="00114D24">
        <w:t>E</w:t>
      </w:r>
      <w:r w:rsidR="00D740F0" w:rsidRPr="00114D24">
        <w:t>delman.article.WHNE.mz</w:t>
      </w:r>
    </w:p>
    <w:p w14:paraId="3DF11B79" w14:textId="7324E235" w:rsidR="00D740F0" w:rsidRPr="00114D24" w:rsidRDefault="00D740F0">
      <w:r w:rsidRPr="00114D24">
        <w:t xml:space="preserve">FINDING THE BEST </w:t>
      </w:r>
      <w:r w:rsidR="00F15937" w:rsidRPr="00114D24">
        <w:t>GYNECOLOGIST</w:t>
      </w:r>
      <w:r w:rsidRPr="00114D24">
        <w:t xml:space="preserve"> NEAR ME</w:t>
      </w:r>
    </w:p>
    <w:p w14:paraId="2A248B1C" w14:textId="46451D8D" w:rsidR="00D740F0" w:rsidRPr="00114D24" w:rsidRDefault="00D740F0">
      <w:r w:rsidRPr="00114D24">
        <w:t>/</w:t>
      </w:r>
      <w:r w:rsidR="00F15937" w:rsidRPr="00114D24">
        <w:t>GYNECOLOGIST</w:t>
      </w:r>
      <w:r w:rsidRPr="00114D24">
        <w:t xml:space="preserve"> NEAR ME</w:t>
      </w:r>
    </w:p>
    <w:p w14:paraId="76B5332D" w14:textId="56115A19" w:rsidR="00D740F0" w:rsidRPr="00114D24" w:rsidRDefault="00D740F0">
      <w:r w:rsidRPr="00114D24">
        <w:t xml:space="preserve">KW: </w:t>
      </w:r>
      <w:r w:rsidR="00F15937" w:rsidRPr="00114D24">
        <w:t>GYNECOLOGIST</w:t>
      </w:r>
      <w:r w:rsidRPr="00114D24">
        <w:t xml:space="preserve"> NEAR ME</w:t>
      </w:r>
    </w:p>
    <w:p w14:paraId="7CCA9F54" w14:textId="7C7CFE30" w:rsidR="00D740F0" w:rsidRPr="00114D24" w:rsidRDefault="00D740F0">
      <w:r w:rsidRPr="00114D24">
        <w:t xml:space="preserve">KW: When searching for the ‘best </w:t>
      </w:r>
      <w:r w:rsidR="00F15937" w:rsidRPr="00114D24">
        <w:t>gynecologist</w:t>
      </w:r>
      <w:r w:rsidR="00543053" w:rsidRPr="00114D24">
        <w:t xml:space="preserve"> </w:t>
      </w:r>
      <w:r w:rsidRPr="00114D24">
        <w:t>near me</w:t>
      </w:r>
      <w:r w:rsidR="008068EF" w:rsidRPr="00114D24">
        <w:t>,’</w:t>
      </w:r>
      <w:r w:rsidRPr="00114D24">
        <w:t xml:space="preserve"> follow these tips for finding </w:t>
      </w:r>
      <w:r w:rsidR="008068EF" w:rsidRPr="00114D24">
        <w:t>the</w:t>
      </w:r>
      <w:r w:rsidR="00B3100D" w:rsidRPr="00114D24">
        <w:t xml:space="preserve"> </w:t>
      </w:r>
      <w:r w:rsidRPr="00114D24">
        <w:t>gynecologist that best meets your needs</w:t>
      </w:r>
      <w:r w:rsidR="00B03BA6" w:rsidRPr="00114D24">
        <w:t xml:space="preserve"> and</w:t>
      </w:r>
      <w:r w:rsidR="008068EF" w:rsidRPr="00114D24">
        <w:t xml:space="preserve"> learn more about</w:t>
      </w:r>
      <w:r w:rsidR="00B03BA6" w:rsidRPr="00114D24">
        <w:t xml:space="preserve"> Dr. Julia Edelman.</w:t>
      </w:r>
    </w:p>
    <w:p w14:paraId="5D160E17" w14:textId="45404F56" w:rsidR="00D740F0" w:rsidRPr="00114D24" w:rsidRDefault="00D740F0">
      <w:r w:rsidRPr="00114D24">
        <w:t xml:space="preserve">FINDING THE BEST </w:t>
      </w:r>
      <w:r w:rsidR="00F15937" w:rsidRPr="00114D24">
        <w:t>GYNECOLOGIST</w:t>
      </w:r>
      <w:r w:rsidRPr="00114D24">
        <w:t xml:space="preserve"> </w:t>
      </w:r>
      <w:r w:rsidR="00867159" w:rsidRPr="00114D24">
        <w:t>NEAR ME</w:t>
      </w:r>
      <w:r w:rsidR="00B03BA6" w:rsidRPr="00114D24">
        <w:t xml:space="preserve"> | DR. JULIA EDELMAN</w:t>
      </w:r>
    </w:p>
    <w:p w14:paraId="65002D6A" w14:textId="147CB574" w:rsidR="00867159" w:rsidRPr="00114D24" w:rsidRDefault="00867159">
      <w:r w:rsidRPr="00114D24">
        <w:t>Find</w:t>
      </w:r>
      <w:r w:rsidR="00B3100D" w:rsidRPr="00114D24">
        <w:t>ing</w:t>
      </w:r>
      <w:r w:rsidRPr="00114D24">
        <w:t xml:space="preserve"> the best </w:t>
      </w:r>
      <w:r w:rsidR="00F15937" w:rsidRPr="00114D24">
        <w:t>gynecologist</w:t>
      </w:r>
      <w:r w:rsidRPr="00114D24">
        <w:t xml:space="preserve"> </w:t>
      </w:r>
      <w:r w:rsidR="00B3100D" w:rsidRPr="00114D24">
        <w:t xml:space="preserve">in your area </w:t>
      </w:r>
      <w:r w:rsidRPr="00114D24">
        <w:t xml:space="preserve">can take a bit of searching. </w:t>
      </w:r>
      <w:r w:rsidR="00B3100D" w:rsidRPr="00114D24">
        <w:t>And it’s important to know the right things to look for when</w:t>
      </w:r>
      <w:r w:rsidRPr="00114D24">
        <w:t xml:space="preserve"> select</w:t>
      </w:r>
      <w:r w:rsidR="00B3100D" w:rsidRPr="00114D24">
        <w:t>ing</w:t>
      </w:r>
      <w:r w:rsidRPr="00114D24">
        <w:t xml:space="preserve"> the best gynecologist for your specific needs. </w:t>
      </w:r>
      <w:r w:rsidR="00B3100D" w:rsidRPr="00114D24">
        <w:t>Continue reading to learn more about searching and selecting the women’s health doctor that</w:t>
      </w:r>
      <w:r w:rsidR="00F15937" w:rsidRPr="00114D24">
        <w:t>’s right for you.</w:t>
      </w:r>
    </w:p>
    <w:p w14:paraId="40EC2FAE" w14:textId="06C8867F" w:rsidR="00867159" w:rsidRPr="00114D24" w:rsidRDefault="00867159">
      <w:r w:rsidRPr="00114D24">
        <w:t>EXPERIENCE MATTERS</w:t>
      </w:r>
    </w:p>
    <w:p w14:paraId="55DC5D19" w14:textId="43D4A617" w:rsidR="00867159" w:rsidRPr="00114D24" w:rsidRDefault="00867159">
      <w:r w:rsidRPr="00114D24">
        <w:t xml:space="preserve">In the field of medicine, experience matters. Search for an established </w:t>
      </w:r>
      <w:r w:rsidR="00F15937" w:rsidRPr="00114D24">
        <w:t>gynecologist</w:t>
      </w:r>
      <w:r w:rsidR="00F15937" w:rsidRPr="00114D24">
        <w:t xml:space="preserve"> </w:t>
      </w:r>
      <w:r w:rsidRPr="00114D24">
        <w:t xml:space="preserve">in Massachusetts. Finding a gynecologist with a private practice is </w:t>
      </w:r>
      <w:r w:rsidR="00543053" w:rsidRPr="00114D24">
        <w:t xml:space="preserve">one </w:t>
      </w:r>
      <w:r w:rsidRPr="00114D24">
        <w:t xml:space="preserve">way to know your doctor has experience. </w:t>
      </w:r>
      <w:r w:rsidR="00B03BA6" w:rsidRPr="00114D24">
        <w:t>Read doctor</w:t>
      </w:r>
      <w:r w:rsidR="00B3100D" w:rsidRPr="00114D24">
        <w:t>’</w:t>
      </w:r>
      <w:r w:rsidR="00B03BA6" w:rsidRPr="00114D24">
        <w:t>s bios. How long have they been in practice? Are they established in their community? These are great questions to research when searching for an “</w:t>
      </w:r>
      <w:r w:rsidR="00F15937" w:rsidRPr="00114D24">
        <w:t>gynecologist</w:t>
      </w:r>
      <w:r w:rsidR="00543053" w:rsidRPr="00114D24">
        <w:t xml:space="preserve"> </w:t>
      </w:r>
      <w:r w:rsidR="00B03BA6" w:rsidRPr="00114D24">
        <w:t>near me.”</w:t>
      </w:r>
    </w:p>
    <w:p w14:paraId="2E7652BF" w14:textId="7DE485B5" w:rsidR="00B47B8D" w:rsidRPr="00114D24" w:rsidRDefault="00B47B8D">
      <w:r w:rsidRPr="00114D24">
        <w:t>EXPERTISE MATTERS</w:t>
      </w:r>
    </w:p>
    <w:p w14:paraId="13619021" w14:textId="5C056364" w:rsidR="00B3100D" w:rsidRPr="00114D24" w:rsidRDefault="00B47B8D">
      <w:r w:rsidRPr="00114D24">
        <w:t xml:space="preserve">The field of medicine is constantly evolving. It is important to choose a </w:t>
      </w:r>
      <w:r w:rsidR="00F15937" w:rsidRPr="00114D24">
        <w:t>gynecologist</w:t>
      </w:r>
      <w:r w:rsidR="00F15937" w:rsidRPr="00114D24">
        <w:t xml:space="preserve"> </w:t>
      </w:r>
      <w:r w:rsidRPr="00114D24">
        <w:t xml:space="preserve">who stays at the forefront of emerging techniques and technology. </w:t>
      </w:r>
      <w:r w:rsidR="00B03BA6" w:rsidRPr="00114D24">
        <w:t xml:space="preserve">Is your </w:t>
      </w:r>
      <w:r w:rsidR="00F15937" w:rsidRPr="00114D24">
        <w:t>gynecologist</w:t>
      </w:r>
      <w:r w:rsidR="00B03BA6" w:rsidRPr="00114D24">
        <w:t xml:space="preserve"> </w:t>
      </w:r>
      <w:r w:rsidR="00B3100D" w:rsidRPr="00114D24">
        <w:t>a leader in</w:t>
      </w:r>
      <w:r w:rsidR="00B03BA6" w:rsidRPr="00114D24">
        <w:t xml:space="preserve"> their specialty? Do they teach? Do they speak? Do they write about their field of practice? </w:t>
      </w:r>
    </w:p>
    <w:p w14:paraId="42EA69C3" w14:textId="6E24E934" w:rsidR="00B47B8D" w:rsidRPr="00114D24" w:rsidRDefault="00B03BA6">
      <w:r w:rsidRPr="00114D24">
        <w:t xml:space="preserve">For the best medicine and health care available, choose </w:t>
      </w:r>
      <w:r w:rsidR="00F15937" w:rsidRPr="00114D24">
        <w:t>a</w:t>
      </w:r>
      <w:r w:rsidRPr="00114D24">
        <w:t xml:space="preserve"> </w:t>
      </w:r>
      <w:r w:rsidR="00F15937" w:rsidRPr="00114D24">
        <w:t>gynecologist</w:t>
      </w:r>
      <w:r w:rsidRPr="00114D24">
        <w:t xml:space="preserve"> that is current with the newest and best standards of practice. </w:t>
      </w:r>
    </w:p>
    <w:p w14:paraId="3DE83262" w14:textId="788B8730" w:rsidR="00B03BA6" w:rsidRPr="00114D24" w:rsidRDefault="00B03BA6">
      <w:r w:rsidRPr="00114D24">
        <w:t>REPUTATION MATTERS</w:t>
      </w:r>
    </w:p>
    <w:p w14:paraId="1BCE3693" w14:textId="170599D2" w:rsidR="00B03BA6" w:rsidRPr="00114D24" w:rsidRDefault="00B03BA6">
      <w:r w:rsidRPr="00114D24">
        <w:t>One of the best ways to</w:t>
      </w:r>
      <w:r w:rsidR="00B3100D" w:rsidRPr="00114D24">
        <w:t xml:space="preserve"> learn about a </w:t>
      </w:r>
      <w:r w:rsidRPr="00114D24">
        <w:t xml:space="preserve">doctor is online patient reviews. Select </w:t>
      </w:r>
      <w:r w:rsidR="00F15937" w:rsidRPr="00114D24">
        <w:t xml:space="preserve">a </w:t>
      </w:r>
      <w:r w:rsidR="00F15937" w:rsidRPr="00114D24">
        <w:t>gynecologist</w:t>
      </w:r>
      <w:r w:rsidRPr="00114D24">
        <w:t xml:space="preserve"> that has a lot of 5</w:t>
      </w:r>
      <w:r w:rsidR="008068EF" w:rsidRPr="00114D24">
        <w:t>-</w:t>
      </w:r>
      <w:r w:rsidRPr="00114D24">
        <w:t>star reviews</w:t>
      </w:r>
      <w:r w:rsidR="00B3100D" w:rsidRPr="00114D24">
        <w:t xml:space="preserve"> and glowing testimonials.</w:t>
      </w:r>
      <w:r w:rsidRPr="00114D24">
        <w:t xml:space="preserve"> </w:t>
      </w:r>
    </w:p>
    <w:p w14:paraId="4E245D97" w14:textId="62277A3A" w:rsidR="00867159" w:rsidRPr="00114D24" w:rsidRDefault="00867159">
      <w:r w:rsidRPr="00114D24">
        <w:t>FINDING THE RIGHT MATCH</w:t>
      </w:r>
    </w:p>
    <w:p w14:paraId="2F8131A6" w14:textId="21BEAEF1" w:rsidR="00B03BA6" w:rsidRPr="00114D24" w:rsidRDefault="00B47B8D">
      <w:r w:rsidRPr="00114D24">
        <w:t xml:space="preserve">Ensuring your gynecologist touts the experience, expertise, and reputation of a great doctor is </w:t>
      </w:r>
      <w:r w:rsidR="00B3100D" w:rsidRPr="00114D24">
        <w:t xml:space="preserve">only a </w:t>
      </w:r>
      <w:r w:rsidRPr="00114D24">
        <w:t xml:space="preserve"> part of finding the best </w:t>
      </w:r>
      <w:r w:rsidR="00B3100D" w:rsidRPr="00114D24">
        <w:t>“</w:t>
      </w:r>
      <w:r w:rsidR="00F15937" w:rsidRPr="00114D24">
        <w:t>gynecologist</w:t>
      </w:r>
      <w:r w:rsidR="00F15937" w:rsidRPr="00114D24">
        <w:t xml:space="preserve"> </w:t>
      </w:r>
      <w:r w:rsidR="00B3100D" w:rsidRPr="00114D24">
        <w:t>near me</w:t>
      </w:r>
      <w:r w:rsidR="008068EF" w:rsidRPr="00114D24">
        <w:t>.”</w:t>
      </w:r>
      <w:r w:rsidRPr="00114D24">
        <w:t xml:space="preserve"> It’s also important that your </w:t>
      </w:r>
      <w:r w:rsidR="00F15937" w:rsidRPr="00114D24">
        <w:t>gynecologist</w:t>
      </w:r>
      <w:r w:rsidRPr="00114D24">
        <w:t xml:space="preserve"> has the right personality </w:t>
      </w:r>
      <w:r w:rsidR="00B03BA6" w:rsidRPr="00114D24">
        <w:t xml:space="preserve">for you. </w:t>
      </w:r>
      <w:r w:rsidR="00B3100D" w:rsidRPr="00114D24">
        <w:t>Temperament</w:t>
      </w:r>
      <w:r w:rsidR="00B03BA6" w:rsidRPr="00114D24">
        <w:t>, communication styles, bedside manner, etc.</w:t>
      </w:r>
      <w:r w:rsidR="008068EF" w:rsidRPr="00114D24">
        <w:t>,</w:t>
      </w:r>
      <w:r w:rsidR="00B03BA6" w:rsidRPr="00114D24">
        <w:t xml:space="preserve"> are all </w:t>
      </w:r>
      <w:r w:rsidR="004241ED" w:rsidRPr="00114D24">
        <w:t>crucial factors</w:t>
      </w:r>
      <w:r w:rsidR="00B03BA6" w:rsidRPr="00114D24">
        <w:t xml:space="preserve"> in finding a doctor you can trust, talk to, and receive the best treatment from. </w:t>
      </w:r>
    </w:p>
    <w:p w14:paraId="754285FB" w14:textId="28E5E3E9" w:rsidR="001022BF" w:rsidRPr="00114D24" w:rsidRDefault="001022BF">
      <w:r w:rsidRPr="00114D24">
        <w:t>JULIA EDELMAN</w:t>
      </w:r>
      <w:r w:rsidR="00B3100D" w:rsidRPr="00114D24">
        <w:t xml:space="preserve"> </w:t>
      </w:r>
      <w:r w:rsidR="00543053" w:rsidRPr="00114D24">
        <w:t>MD</w:t>
      </w:r>
      <w:r w:rsidR="00B3100D" w:rsidRPr="00114D24">
        <w:rPr>
          <w:rFonts w:hint="cs"/>
        </w:rPr>
        <w:t xml:space="preserve">, </w:t>
      </w:r>
      <w:r w:rsidR="00543053" w:rsidRPr="00114D24">
        <w:t>FACOG</w:t>
      </w:r>
      <w:r w:rsidR="00B3100D" w:rsidRPr="00114D24">
        <w:rPr>
          <w:rFonts w:hint="cs"/>
        </w:rPr>
        <w:t xml:space="preserve"> NCMP</w:t>
      </w:r>
      <w:r w:rsidRPr="00114D24">
        <w:t xml:space="preserve"> </w:t>
      </w:r>
      <w:r w:rsidR="00B3100D" w:rsidRPr="00114D24">
        <w:t xml:space="preserve">| </w:t>
      </w:r>
      <w:r w:rsidR="00F15937" w:rsidRPr="00114D24">
        <w:t>GYNECOLOGIST</w:t>
      </w:r>
      <w:r w:rsidRPr="00114D24">
        <w:t xml:space="preserve"> in MASSACHUSETTS</w:t>
      </w:r>
    </w:p>
    <w:p w14:paraId="16651B0B" w14:textId="13D577F0" w:rsidR="00114D24" w:rsidRPr="00114D24" w:rsidRDefault="00114D24">
      <w:proofErr w:type="spellStart"/>
      <w:r>
        <w:rPr>
          <w:highlight w:val="yellow"/>
        </w:rPr>
        <w:t>KRISTABEL</w:t>
      </w:r>
      <w:proofErr w:type="spellEnd"/>
      <w:r>
        <w:rPr>
          <w:highlight w:val="yellow"/>
        </w:rPr>
        <w:t xml:space="preserve">, PLEASE </w:t>
      </w:r>
      <w:r w:rsidRPr="00114D24">
        <w:rPr>
          <w:highlight w:val="yellow"/>
        </w:rPr>
        <w:t xml:space="preserve">INSERT A PICTURE OF </w:t>
      </w:r>
      <w:proofErr w:type="spellStart"/>
      <w:r w:rsidRPr="00114D24">
        <w:rPr>
          <w:highlight w:val="yellow"/>
        </w:rPr>
        <w:t>DR.EDELMAN</w:t>
      </w:r>
      <w:proofErr w:type="spellEnd"/>
      <w:r w:rsidRPr="00114D24">
        <w:rPr>
          <w:highlight w:val="yellow"/>
        </w:rPr>
        <w:t>. LIKE THE ONE WE USE FOR HER BIO</w:t>
      </w:r>
    </w:p>
    <w:p w14:paraId="090A2D69" w14:textId="77777777" w:rsidR="00F15937" w:rsidRPr="00114D24" w:rsidRDefault="00B03BA6">
      <w:r w:rsidRPr="00114D24">
        <w:t xml:space="preserve">If you are living in Massachusetts and searching for the best </w:t>
      </w:r>
      <w:r w:rsidR="00F15937" w:rsidRPr="00114D24">
        <w:t>gynecologist</w:t>
      </w:r>
      <w:r w:rsidRPr="00114D24">
        <w:t xml:space="preserve"> in your area, </w:t>
      </w:r>
      <w:r w:rsidR="00543053" w:rsidRPr="00114D24">
        <w:t xml:space="preserve">consider </w:t>
      </w:r>
      <w:r w:rsidRPr="00114D24">
        <w:rPr>
          <w:u w:val="single"/>
        </w:rPr>
        <w:t>Dr. Julia Edelman</w:t>
      </w:r>
      <w:r w:rsidR="00F15937" w:rsidRPr="00114D24">
        <w:t>. Dr.</w:t>
      </w:r>
      <w:r w:rsidR="00F15937" w:rsidRPr="00114D24">
        <w:rPr>
          <w:u w:val="single"/>
        </w:rPr>
        <w:t xml:space="preserve"> </w:t>
      </w:r>
      <w:r w:rsidR="00BE315C" w:rsidRPr="00114D24">
        <w:t>Edelman</w:t>
      </w:r>
      <w:r w:rsidRPr="00114D24">
        <w:t xml:space="preserve"> is a </w:t>
      </w:r>
      <w:r w:rsidR="00B3100D" w:rsidRPr="00114D24">
        <w:rPr>
          <w:rFonts w:hint="cs"/>
        </w:rPr>
        <w:t>board-certified gynecologist, certified menopause clinician, and Fellow of the American College of Obstetricians and Gynecologists.</w:t>
      </w:r>
      <w:r w:rsidRPr="00114D24">
        <w:t xml:space="preserve"> </w:t>
      </w:r>
    </w:p>
    <w:p w14:paraId="22AB8007" w14:textId="02F8420A" w:rsidR="00B3100D" w:rsidRPr="00114D24" w:rsidRDefault="00B3100D">
      <w:r w:rsidRPr="00114D24">
        <w:lastRenderedPageBreak/>
        <w:t xml:space="preserve">She is </w:t>
      </w:r>
      <w:r w:rsidR="00BE315C" w:rsidRPr="00114D24">
        <w:t xml:space="preserve">a leading </w:t>
      </w:r>
      <w:r w:rsidR="00F15937" w:rsidRPr="00114D24">
        <w:t>gynecologist</w:t>
      </w:r>
      <w:r w:rsidRPr="00114D24">
        <w:t xml:space="preserve"> in South</w:t>
      </w:r>
      <w:r w:rsidR="00BE315C" w:rsidRPr="00114D24">
        <w:t xml:space="preserve">eastern </w:t>
      </w:r>
      <w:r w:rsidRPr="00114D24">
        <w:t>MA for several reasons.</w:t>
      </w:r>
    </w:p>
    <w:p w14:paraId="0D72B0BC" w14:textId="667CDC54" w:rsidR="001022BF" w:rsidRPr="00114D24" w:rsidRDefault="001022BF">
      <w:r w:rsidRPr="00114D24">
        <w:t xml:space="preserve">A </w:t>
      </w:r>
      <w:r w:rsidR="00F15937" w:rsidRPr="00114D24">
        <w:t>GYNECOLOGIST</w:t>
      </w:r>
      <w:r w:rsidRPr="00114D24">
        <w:t xml:space="preserve"> WITH EXPERIENCE</w:t>
      </w:r>
    </w:p>
    <w:p w14:paraId="7CB33B56" w14:textId="77777777" w:rsidR="00F15937" w:rsidRPr="00114D24" w:rsidRDefault="00B03BA6">
      <w:r w:rsidRPr="00114D24">
        <w:t xml:space="preserve">Dr. Edelman has dedicated her career to women’s health. </w:t>
      </w:r>
      <w:r w:rsidR="00B3100D" w:rsidRPr="00114D24">
        <w:t>She has over 3</w:t>
      </w:r>
      <w:r w:rsidR="00BE315C" w:rsidRPr="00114D24">
        <w:t>0</w:t>
      </w:r>
      <w:r w:rsidR="00B3100D" w:rsidRPr="00114D24">
        <w:t xml:space="preserve"> years of experience, </w:t>
      </w:r>
      <w:r w:rsidR="00BE315C" w:rsidRPr="00114D24">
        <w:t>the vast majority o</w:t>
      </w:r>
      <w:r w:rsidR="00B3100D" w:rsidRPr="00114D24">
        <w:t xml:space="preserve">f those years being in private practice. </w:t>
      </w:r>
    </w:p>
    <w:p w14:paraId="5C1BA67B" w14:textId="2BE148D1" w:rsidR="00B03BA6" w:rsidRPr="00114D24" w:rsidRDefault="00B3100D">
      <w:r w:rsidRPr="00114D24">
        <w:t xml:space="preserve">She offers a wide array of </w:t>
      </w:r>
      <w:r w:rsidRPr="00114D24">
        <w:rPr>
          <w:u w:val="single"/>
        </w:rPr>
        <w:t>gynecological services</w:t>
      </w:r>
      <w:r w:rsidRPr="00114D24">
        <w:t xml:space="preserve">, including the latest treatments in minimally-invasive care, </w:t>
      </w:r>
      <w:r w:rsidR="00BE315C" w:rsidRPr="00114D24">
        <w:t xml:space="preserve">such as MARA Treatment (office endometrial ablation for heavy bleeding) and </w:t>
      </w:r>
      <w:r w:rsidR="00BE315C" w:rsidRPr="00114D24">
        <w:rPr>
          <w:u w:val="single"/>
        </w:rPr>
        <w:t>Endosee office hysteroscopy</w:t>
      </w:r>
      <w:r w:rsidR="00BE315C" w:rsidRPr="00114D24">
        <w:t xml:space="preserve"> to diagnose heavy or abnormal bleeding</w:t>
      </w:r>
      <w:r w:rsidR="00F15937" w:rsidRPr="00114D24">
        <w:t xml:space="preserve">. </w:t>
      </w:r>
      <w:r w:rsidR="00BE315C" w:rsidRPr="00114D24">
        <w:t xml:space="preserve">She also offers innovative treatments such as </w:t>
      </w:r>
      <w:r w:rsidRPr="00114D24">
        <w:rPr>
          <w:u w:val="single"/>
        </w:rPr>
        <w:t>ThermiVa</w:t>
      </w:r>
      <w:r w:rsidRPr="00114D24">
        <w:t xml:space="preserve"> (non-surgical vaginal rejuvenation) and </w:t>
      </w:r>
      <w:r w:rsidRPr="00114D24">
        <w:rPr>
          <w:u w:val="single"/>
        </w:rPr>
        <w:t>Emsella</w:t>
      </w:r>
      <w:r w:rsidRPr="00114D24">
        <w:t xml:space="preserve"> (a revolutionary incontinence treatment.)</w:t>
      </w:r>
    </w:p>
    <w:p w14:paraId="182EEC4B" w14:textId="5F1D626A" w:rsidR="001022BF" w:rsidRPr="00114D24" w:rsidRDefault="001022BF">
      <w:r w:rsidRPr="00114D24">
        <w:t xml:space="preserve">A </w:t>
      </w:r>
      <w:r w:rsidR="00F15937" w:rsidRPr="00114D24">
        <w:t>GYNECOLOGIST</w:t>
      </w:r>
      <w:r w:rsidRPr="00114D24">
        <w:t xml:space="preserve"> WITH EXPERTISE</w:t>
      </w:r>
    </w:p>
    <w:p w14:paraId="31F8AF8A" w14:textId="5F09CB3C" w:rsidR="00B3100D" w:rsidRPr="00114D24" w:rsidRDefault="00B03BA6">
      <w:r w:rsidRPr="00114D24">
        <w:t>Dr. Edelman’s expertise i</w:t>
      </w:r>
      <w:r w:rsidR="008068EF" w:rsidRPr="00114D24">
        <w:t>s</w:t>
      </w:r>
      <w:r w:rsidRPr="00114D24">
        <w:t xml:space="preserve"> nationally renowned. </w:t>
      </w:r>
      <w:r w:rsidR="00B3100D" w:rsidRPr="00114D24">
        <w:t xml:space="preserve">She was named </w:t>
      </w:r>
      <w:r w:rsidR="00B3100D" w:rsidRPr="00114D24">
        <w:rPr>
          <w:rFonts w:hint="cs"/>
        </w:rPr>
        <w:t>“Menopause Practitioner of the Year</w:t>
      </w:r>
      <w:r w:rsidR="00B3100D" w:rsidRPr="00114D24">
        <w:t xml:space="preserve">” by the </w:t>
      </w:r>
      <w:r w:rsidR="00B3100D" w:rsidRPr="00114D24">
        <w:rPr>
          <w:rFonts w:hint="cs"/>
        </w:rPr>
        <w:t xml:space="preserve">North American Menopause Society </w:t>
      </w:r>
      <w:r w:rsidR="00B3100D" w:rsidRPr="00114D24">
        <w:t xml:space="preserve">and is featured in </w:t>
      </w:r>
      <w:hyperlink r:id="rId4" w:history="1">
        <w:r w:rsidR="00B3100D" w:rsidRPr="00114D24">
          <w:t>several media and news outlets.</w:t>
        </w:r>
      </w:hyperlink>
    </w:p>
    <w:p w14:paraId="0573D34E" w14:textId="3BCA89C3" w:rsidR="00B03BA6" w:rsidRPr="00114D24" w:rsidRDefault="00B03BA6">
      <w:r w:rsidRPr="00114D24">
        <w:t xml:space="preserve">She is the author of several books, including </w:t>
      </w:r>
      <w:hyperlink r:id="rId5" w:history="1">
        <w:r w:rsidR="00B3100D" w:rsidRPr="00114D24">
          <w:rPr>
            <w:rFonts w:hint="cs"/>
            <w:i/>
            <w:iCs/>
            <w:u w:val="single"/>
          </w:rPr>
          <w:t>Menopause Matters: Your Guide to a Long and Healthy Life</w:t>
        </w:r>
      </w:hyperlink>
      <w:r w:rsidR="00B3100D" w:rsidRPr="00114D24">
        <w:rPr>
          <w:rFonts w:hint="cs"/>
          <w:i/>
          <w:iCs/>
        </w:rPr>
        <w:t> </w:t>
      </w:r>
      <w:r w:rsidR="00B3100D" w:rsidRPr="00114D24">
        <w:rPr>
          <w:rFonts w:hint="cs"/>
        </w:rPr>
        <w:t>and </w:t>
      </w:r>
      <w:hyperlink r:id="rId6" w:history="1">
        <w:r w:rsidR="00B3100D" w:rsidRPr="00114D24">
          <w:rPr>
            <w:rFonts w:hint="cs"/>
            <w:i/>
            <w:iCs/>
            <w:u w:val="single"/>
          </w:rPr>
          <w:t>Successful Sleep Strategies for Women</w:t>
        </w:r>
      </w:hyperlink>
      <w:r w:rsidR="00B3100D" w:rsidRPr="00114D24">
        <w:rPr>
          <w:rFonts w:hint="cs"/>
          <w:i/>
          <w:iCs/>
        </w:rPr>
        <w:t>.</w:t>
      </w:r>
      <w:r w:rsidR="00B3100D" w:rsidRPr="00114D24">
        <w:rPr>
          <w:rFonts w:hint="cs"/>
        </w:rPr>
        <w:t xml:space="preserve">  </w:t>
      </w:r>
      <w:r w:rsidR="00B3100D" w:rsidRPr="00114D24">
        <w:t>S</w:t>
      </w:r>
      <w:r w:rsidRPr="00114D24">
        <w:t xml:space="preserve">he is a popular public speaker. </w:t>
      </w:r>
      <w:r w:rsidR="00BE315C" w:rsidRPr="00114D24">
        <w:t xml:space="preserve">For more than twelve years Dr. Edelman was an </w:t>
      </w:r>
      <w:r w:rsidRPr="00114D24">
        <w:t xml:space="preserve">instructor at </w:t>
      </w:r>
      <w:r w:rsidR="00B3100D" w:rsidRPr="00114D24">
        <w:t>prestigious</w:t>
      </w:r>
      <w:r w:rsidRPr="00114D24">
        <w:t xml:space="preserve"> universities, including </w:t>
      </w:r>
      <w:r w:rsidR="00B3100D" w:rsidRPr="00114D24">
        <w:t xml:space="preserve">Harvard Medical School and </w:t>
      </w:r>
      <w:r w:rsidRPr="00114D24">
        <w:t>Brown</w:t>
      </w:r>
      <w:r w:rsidR="00B3100D" w:rsidRPr="00114D24">
        <w:t xml:space="preserve"> Medical School</w:t>
      </w:r>
      <w:r w:rsidRPr="00114D24">
        <w:t>.</w:t>
      </w:r>
    </w:p>
    <w:p w14:paraId="33B3EFF2" w14:textId="45C9124A" w:rsidR="00B3100D" w:rsidRPr="00114D24" w:rsidRDefault="00B3100D" w:rsidP="00B3100D">
      <w:r w:rsidRPr="00114D24">
        <w:t xml:space="preserve">Her experience and the </w:t>
      </w:r>
      <w:r w:rsidR="00BE315C" w:rsidRPr="00114D24">
        <w:t xml:space="preserve">flexibility </w:t>
      </w:r>
      <w:r w:rsidRPr="00114D24">
        <w:t>provided by her private practice allows her to “</w:t>
      </w:r>
      <w:r w:rsidRPr="00114D24">
        <w:rPr>
          <w:rFonts w:hint="cs"/>
        </w:rPr>
        <w:t xml:space="preserve">research new treatments, medications, and surgical techniques that may benefit my patients, acquire the needed expertise, and offer these options to my patients with less red tape than I would encounter if I worked in a large </w:t>
      </w:r>
      <w:r w:rsidR="00BE315C" w:rsidRPr="00114D24">
        <w:t xml:space="preserve">hospital </w:t>
      </w:r>
      <w:r w:rsidRPr="00114D24">
        <w:rPr>
          <w:rFonts w:hint="cs"/>
        </w:rPr>
        <w:t>practice or an academic medical center.” </w:t>
      </w:r>
    </w:p>
    <w:p w14:paraId="284E9CF8" w14:textId="05555A3F" w:rsidR="001022BF" w:rsidRPr="00114D24" w:rsidRDefault="001022BF">
      <w:r w:rsidRPr="00114D24">
        <w:t xml:space="preserve">A </w:t>
      </w:r>
      <w:r w:rsidR="00F15937" w:rsidRPr="00114D24">
        <w:t>GYNECOLOGIST</w:t>
      </w:r>
      <w:r w:rsidRPr="00114D24">
        <w:t xml:space="preserve"> WITH 5 STAR REVIEWS</w:t>
      </w:r>
    </w:p>
    <w:p w14:paraId="26338ACD" w14:textId="319D2B89" w:rsidR="00B3100D" w:rsidRPr="00114D24" w:rsidRDefault="00B3100D">
      <w:r w:rsidRPr="00114D24">
        <w:t xml:space="preserve">More than anything else, Dr. Edelman prides herself in </w:t>
      </w:r>
      <w:r w:rsidR="008068EF" w:rsidRPr="00114D24">
        <w:t>her relationship</w:t>
      </w:r>
      <w:r w:rsidRPr="00114D24">
        <w:t xml:space="preserve"> with her patients. She strives to educate each patient, </w:t>
      </w:r>
      <w:r w:rsidRPr="00114D24">
        <w:rPr>
          <w:rFonts w:hint="cs"/>
        </w:rPr>
        <w:t>provid</w:t>
      </w:r>
      <w:r w:rsidRPr="00114D24">
        <w:t>ing them</w:t>
      </w:r>
      <w:r w:rsidRPr="00114D24">
        <w:rPr>
          <w:rFonts w:hint="cs"/>
        </w:rPr>
        <w:t xml:space="preserve"> with clear, accurate, and easily understandable information</w:t>
      </w:r>
      <w:r w:rsidR="008068EF" w:rsidRPr="00114D24">
        <w:t>,</w:t>
      </w:r>
      <w:r w:rsidRPr="00114D24">
        <w:t xml:space="preserve"> and delivers personalized care to each woman she treats. </w:t>
      </w:r>
    </w:p>
    <w:p w14:paraId="6490D1A9" w14:textId="1BEC7E7C" w:rsidR="00B03BA6" w:rsidRPr="00114D24" w:rsidRDefault="00B3100D">
      <w:r w:rsidRPr="00114D24">
        <w:t>Her experience, expertise, and dedication are evident in the testimonials and reviews from her patients. It’s clear.</w:t>
      </w:r>
      <w:r w:rsidR="00B03BA6" w:rsidRPr="00114D24">
        <w:t xml:space="preserve"> </w:t>
      </w:r>
      <w:r w:rsidRPr="00114D24">
        <w:t xml:space="preserve">Dr. Edelman’s patients </w:t>
      </w:r>
      <w:r w:rsidR="00BE315C" w:rsidRPr="00114D24">
        <w:t xml:space="preserve">appreciate </w:t>
      </w:r>
      <w:r w:rsidRPr="00114D24">
        <w:t>her</w:t>
      </w:r>
      <w:r w:rsidR="008068EF" w:rsidRPr="00114D24">
        <w:t>, and t</w:t>
      </w:r>
      <w:r w:rsidRPr="00114D24">
        <w:t xml:space="preserve">hey trust her. </w:t>
      </w:r>
      <w:r w:rsidR="008068EF" w:rsidRPr="00114D24">
        <w:t>T</w:t>
      </w:r>
      <w:r w:rsidRPr="00114D24">
        <w:t xml:space="preserve">hey would recommend her to their friends or loved ones. </w:t>
      </w:r>
    </w:p>
    <w:p w14:paraId="11F1BE20" w14:textId="2C98078C" w:rsidR="00B03BA6" w:rsidRPr="00114D24" w:rsidRDefault="00F15937">
      <w:r w:rsidRPr="00114D24">
        <w:t>GYNECOLOGIST</w:t>
      </w:r>
      <w:r w:rsidR="00B03BA6" w:rsidRPr="00114D24">
        <w:t xml:space="preserve"> NEAR ME</w:t>
      </w:r>
    </w:p>
    <w:p w14:paraId="78DE1A35" w14:textId="1980D825" w:rsidR="001022BF" w:rsidRPr="00B3100D" w:rsidRDefault="00B3100D">
      <w:r w:rsidRPr="00114D24">
        <w:t>Dr. Edelman’s private practice, Women’s Health New England, is conveniently located in Middleborough, MA (</w:t>
      </w:r>
      <w:r w:rsidRPr="00114D24">
        <w:rPr>
          <w:rFonts w:hint="cs"/>
        </w:rPr>
        <w:t xml:space="preserve">within an hour of Boston, Providence, Newport, and Cape Cod.) </w:t>
      </w:r>
      <w:r w:rsidRPr="00114D24">
        <w:t xml:space="preserve"> </w:t>
      </w:r>
      <w:r w:rsidR="004241ED" w:rsidRPr="00114D24">
        <w:t>So,</w:t>
      </w:r>
      <w:r w:rsidRPr="00114D24">
        <w:t xml:space="preserve"> </w:t>
      </w:r>
      <w:r w:rsidR="004241ED" w:rsidRPr="00114D24">
        <w:t>if</w:t>
      </w:r>
      <w:r w:rsidR="001022BF" w:rsidRPr="00114D24">
        <w:t xml:space="preserve"> you are searching for an O</w:t>
      </w:r>
      <w:r w:rsidR="008068EF" w:rsidRPr="00114D24">
        <w:t>.B.G.Y.N.</w:t>
      </w:r>
      <w:r w:rsidR="001022BF" w:rsidRPr="00114D24">
        <w:t xml:space="preserve"> near me and live in </w:t>
      </w:r>
      <w:r w:rsidRPr="00114D24">
        <w:t xml:space="preserve">Southeastern </w:t>
      </w:r>
      <w:r w:rsidR="001022BF" w:rsidRPr="00114D24">
        <w:t xml:space="preserve">MA, Dr. Julia Edelman may be the perfect doctor for you. Find out by scheduling a consultation. </w:t>
      </w:r>
      <w:r w:rsidRPr="00114D24">
        <w:t>Contact Women’s Health New England online or call 508 947-</w:t>
      </w:r>
      <w:r w:rsidR="001E1022" w:rsidRPr="00114D24">
        <w:t>0800</w:t>
      </w:r>
      <w:r w:rsidRPr="00114D24">
        <w:t>.</w:t>
      </w:r>
    </w:p>
    <w:p w14:paraId="7920E2A8" w14:textId="77777777" w:rsidR="001022BF" w:rsidRDefault="001022BF"/>
    <w:p w14:paraId="22FD59E2" w14:textId="77777777" w:rsidR="003D3A95" w:rsidRDefault="003D3A95"/>
    <w:p w14:paraId="0E75A2F8" w14:textId="77777777" w:rsidR="00D740F0" w:rsidRDefault="00D740F0"/>
    <w:sectPr w:rsidR="00D740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sDQwNzOzNDUxtjRS0lEKTi0uzszPAykwrgUAXg1lfywAAAA="/>
  </w:docVars>
  <w:rsids>
    <w:rsidRoot w:val="00D740F0"/>
    <w:rsid w:val="001022BF"/>
    <w:rsid w:val="00114D24"/>
    <w:rsid w:val="001E1022"/>
    <w:rsid w:val="003D3A95"/>
    <w:rsid w:val="004241ED"/>
    <w:rsid w:val="004F07F0"/>
    <w:rsid w:val="00543053"/>
    <w:rsid w:val="008068EF"/>
    <w:rsid w:val="00867159"/>
    <w:rsid w:val="00B03BA6"/>
    <w:rsid w:val="00B3100D"/>
    <w:rsid w:val="00B47B8D"/>
    <w:rsid w:val="00BE315C"/>
    <w:rsid w:val="00D740F0"/>
    <w:rsid w:val="00F15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FEF47"/>
  <w15:chartTrackingRefBased/>
  <w15:docId w15:val="{21F8F6E0-3AE3-4E7F-8FF7-79042C56F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0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3100D"/>
    <w:rPr>
      <w:b/>
      <w:bCs/>
    </w:rPr>
  </w:style>
  <w:style w:type="character" w:styleId="Emphasis">
    <w:name w:val="Emphasis"/>
    <w:basedOn w:val="DefaultParagraphFont"/>
    <w:uiPriority w:val="20"/>
    <w:qFormat/>
    <w:rsid w:val="00B3100D"/>
    <w:rPr>
      <w:i/>
      <w:iCs/>
    </w:rPr>
  </w:style>
  <w:style w:type="character" w:styleId="Hyperlink">
    <w:name w:val="Hyperlink"/>
    <w:basedOn w:val="DefaultParagraphFont"/>
    <w:uiPriority w:val="99"/>
    <w:unhideWhenUsed/>
    <w:rsid w:val="00B310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10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omenshealthne.com/successful-sleep-strategies-for-women/" TargetMode="External"/><Relationship Id="rId5" Type="http://schemas.openxmlformats.org/officeDocument/2006/relationships/hyperlink" Target="https://womenshealthne.com/menopause-matters/" TargetMode="External"/><Relationship Id="rId4" Type="http://schemas.openxmlformats.org/officeDocument/2006/relationships/hyperlink" Target="https://womenshealthne.com/media-clip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777</Words>
  <Characters>443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4</cp:revision>
  <dcterms:created xsi:type="dcterms:W3CDTF">2022-01-16T22:29:00Z</dcterms:created>
  <dcterms:modified xsi:type="dcterms:W3CDTF">2022-01-18T16:29:00Z</dcterms:modified>
</cp:coreProperties>
</file>